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12b30fcce3670db2feea26a0b9d5b09185fb6"/>
      <w:r>
        <w:rPr>
          <w:b/>
        </w:rPr>
        <w:t xml:space="preserve">ПРОТОКОЛ ПРО РЕЗУЛЬТАТИ ЗЕМЕЛЬНИХ ТОРГІВ № LRE001-UA-20230526-915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уховецька селищна рада Хмільницького району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несільськогосподарського призначення комунальної власності, строком на 10 років, площею 0,2500 га, що розташована в межах с. Вернигородок, вул. Травнева, 24, на території Глуховецької селищної ради, Хмільницького району, Вінницької області, кадастровий номер 0521480800:01:002:0065.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несільськогосподарського призначення комунальної власності, строком на 10 років, площею 0,2500 га, що розташована в межах с. Вернигородок, вул. Травнева, 24, на території Глуховецької селищної ради, Хмільницького району, Вінницької області, кадастровий номер 0521480800:01:002:0065, для будівництва та обслуговування житлового будинку, господарських будівель і споруд( 02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 939,5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81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луховецька селищна рада Хмільницького району Він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0:26:43Z</dcterms:created>
  <dcterms:modified xsi:type="dcterms:W3CDTF">2024-05-03T10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